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09FF0E38" w14:textId="7A532A40" w:rsidR="00A97C65" w:rsidRDefault="00A97C65">
      <w:r>
        <w:t>Opinion Mining with Twitter Data:</w:t>
      </w:r>
    </w:p>
    <w:p w14:paraId="7177B019" w14:textId="7BE9B5BA" w:rsidR="00A97C65" w:rsidRDefault="00A97C65">
      <w:r>
        <w:t>April 2020 – May 2020</w:t>
      </w:r>
    </w:p>
    <w:p w14:paraId="33005D54" w14:textId="331988A8" w:rsidR="00A97C65" w:rsidRDefault="00F05601" w:rsidP="00A97C65">
      <w:pPr>
        <w:pStyle w:val="ListParagraph"/>
        <w:numPr>
          <w:ilvl w:val="0"/>
          <w:numId w:val="1"/>
        </w:numPr>
      </w:pPr>
      <w:r>
        <w:t>Topic: How people are reacting to the changes due to COVID-19 pandemic.</w:t>
      </w:r>
    </w:p>
    <w:p w14:paraId="759C564A" w14:textId="14A01F82" w:rsidR="00F05601" w:rsidRDefault="00F05601" w:rsidP="00A97C65">
      <w:pPr>
        <w:pStyle w:val="ListParagraph"/>
        <w:numPr>
          <w:ilvl w:val="0"/>
          <w:numId w:val="1"/>
        </w:numPr>
      </w:pPr>
      <w:r>
        <w:t>Details: 1. Data extraction using Twitter API. 2. Data Preprocessing: Removing URLs, spaces, emotion symbols, images, tags, punctuations, removing any NA. 3. Data Labelling: Tweets as positive and negative based on QDAP dictionary. 4. Data Balancing: Balanced the data for both positive and negative tweets. Data Partitioning: Divide the data into training set 80% and test set 20%.</w:t>
      </w:r>
    </w:p>
    <w:p w14:paraId="5DE57419" w14:textId="2331B8C5" w:rsidR="00F05601" w:rsidRDefault="00625DFF" w:rsidP="00A97C65">
      <w:pPr>
        <w:pStyle w:val="ListParagraph"/>
        <w:numPr>
          <w:ilvl w:val="0"/>
          <w:numId w:val="1"/>
        </w:numPr>
      </w:pPr>
      <w:r>
        <w:t>Natural Language Processing: Tokenization, Vectorization</w:t>
      </w:r>
    </w:p>
    <w:p w14:paraId="458A1444" w14:textId="1E49F9EC" w:rsidR="00625DFF" w:rsidRDefault="00625DFF" w:rsidP="00A97C65">
      <w:pPr>
        <w:pStyle w:val="ListParagraph"/>
        <w:numPr>
          <w:ilvl w:val="0"/>
          <w:numId w:val="1"/>
        </w:numPr>
      </w:pPr>
      <w:r>
        <w:t>Model Building: Deep learning methods like Embedding Layer Dense Model, LSTM, RNN.</w:t>
      </w:r>
    </w:p>
    <w:p w14:paraId="170587B6" w14:textId="350237EF" w:rsidR="00625DFF" w:rsidRDefault="00625DFF" w:rsidP="00A97C65">
      <w:pPr>
        <w:pStyle w:val="ListParagraph"/>
        <w:numPr>
          <w:ilvl w:val="0"/>
          <w:numId w:val="1"/>
        </w:numPr>
      </w:pPr>
      <w:r>
        <w:t xml:space="preserve">Accomplishments: Hypertuning the model </w:t>
      </w:r>
      <w:r w:rsidR="008A0735">
        <w:t>using L-2 regularization gave best performance.</w:t>
      </w:r>
    </w:p>
    <w:p w14:paraId="13F7E21A" w14:textId="15D696F9" w:rsidR="00625DFF" w:rsidRDefault="00625DFF" w:rsidP="00A97C65">
      <w:pPr>
        <w:pStyle w:val="ListParagraph"/>
        <w:numPr>
          <w:ilvl w:val="0"/>
          <w:numId w:val="1"/>
        </w:numPr>
      </w:pPr>
      <w:r>
        <w:t>Tools Used: R, Google Cloud, Keras-library</w:t>
      </w:r>
      <w:r w:rsidR="008A0735">
        <w:t>, Excel.</w:t>
      </w:r>
    </w:p>
    <w:sectPr w:rsidR="00625DFF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8252973"/>
    <w:multiLevelType w:val="hybridMultilevel"/>
    <w:tmpl w:val="B0FEA7D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jA3srAwNzc0MbG0NDFV0lEKTi0uzszPAykwrAUArushdSwAAAA="/>
  </w:docVars>
  <w:rsids>
    <w:rsidRoot w:val="00A97C65"/>
    <w:rsid w:val="00625DFF"/>
    <w:rsid w:val="008A0735"/>
    <w:rsid w:val="00A97C65"/>
    <w:rsid w:val="00F0560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A59542A"/>
  <w15:chartTrackingRefBased/>
  <w15:docId w15:val="{1C5FC5B1-066E-4F88-ADF2-06B5F4505A8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A97C65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4</TotalTime>
  <Pages>1</Pages>
  <Words>117</Words>
  <Characters>672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8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enjerla, Satyasri Pavani Harika</dc:creator>
  <cp:keywords/>
  <dc:description/>
  <cp:lastModifiedBy>Penjerla, Satyasri Pavani Harika</cp:lastModifiedBy>
  <cp:revision>1</cp:revision>
  <dcterms:created xsi:type="dcterms:W3CDTF">2020-07-09T00:41:00Z</dcterms:created>
  <dcterms:modified xsi:type="dcterms:W3CDTF">2020-07-09T01:15:00Z</dcterms:modified>
</cp:coreProperties>
</file>